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22896" w14:textId="0FE3C5A2" w:rsidR="008C2A96" w:rsidRPr="00E976D9" w:rsidRDefault="00244228" w:rsidP="0045153B">
      <w:pPr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244228">
        <w:rPr>
          <w:rFonts w:eastAsia="MS PGothic"/>
          <w:b/>
          <w:color w:val="595959" w:themeColor="text1" w:themeTint="A6"/>
          <w:sz w:val="52"/>
        </w:rPr>
        <w:drawing>
          <wp:anchor distT="0" distB="0" distL="114300" distR="114300" simplePos="0" relativeHeight="251661312" behindDoc="0" locked="0" layoutInCell="1" allowOverlap="1" wp14:anchorId="4CE0574F" wp14:editId="656FBB2B">
            <wp:simplePos x="0" y="0"/>
            <wp:positionH relativeFrom="column">
              <wp:posOffset>4262120</wp:posOffset>
            </wp:positionH>
            <wp:positionV relativeFrom="paragraph">
              <wp:posOffset>-414655</wp:posOffset>
            </wp:positionV>
            <wp:extent cx="2755900" cy="365020"/>
            <wp:effectExtent l="0" t="0" r="0" b="3810"/>
            <wp:wrapNone/>
            <wp:docPr id="8615691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5691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900" cy="365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A96" w:rsidRPr="00E976D9">
        <w:rPr>
          <w:rFonts w:eastAsia="MS PGothic"/>
          <w:b/>
          <w:color w:val="595959" w:themeColor="text1" w:themeTint="A6"/>
          <w:sz w:val="52"/>
        </w:rPr>
        <w:t>印刷可能な</w:t>
      </w:r>
      <w:r w:rsidR="008C2A96" w:rsidRPr="00E976D9">
        <w:rPr>
          <w:rFonts w:eastAsia="MS PGothic"/>
          <w:b/>
          <w:color w:val="595959" w:themeColor="text1" w:themeTint="A6"/>
          <w:sz w:val="52"/>
        </w:rPr>
        <w:t xml:space="preserve"> </w:t>
      </w:r>
    </w:p>
    <w:p w14:paraId="6F5F3D2F" w14:textId="139C771C" w:rsidR="00B41D27" w:rsidRPr="00E976D9" w:rsidRDefault="000E2D83" w:rsidP="0045153B">
      <w:pPr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E976D9">
        <w:rPr>
          <w:rFonts w:eastAsia="MS PGothic"/>
          <w:b/>
          <w:color w:val="595959" w:themeColor="text1" w:themeTint="A6"/>
          <w:sz w:val="52"/>
        </w:rPr>
        <w:t>損益</w:t>
      </w:r>
      <w:r w:rsidRPr="00E976D9">
        <w:rPr>
          <w:rFonts w:eastAsia="MS PGothic"/>
          <w:b/>
          <w:color w:val="595959" w:themeColor="text1" w:themeTint="A6"/>
          <w:sz w:val="52"/>
        </w:rPr>
        <w:t xml:space="preserve">  </w:t>
      </w:r>
    </w:p>
    <w:p w14:paraId="7113134C" w14:textId="77777777" w:rsidR="008C2A96" w:rsidRPr="00E976D9" w:rsidRDefault="000E2D83" w:rsidP="0045153B">
      <w:pPr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E976D9">
        <w:rPr>
          <w:rFonts w:eastAsia="MS PGothic"/>
          <w:b/>
          <w:color w:val="595959" w:themeColor="text1" w:themeTint="A6"/>
          <w:sz w:val="52"/>
        </w:rPr>
        <w:t>計算書</w:t>
      </w:r>
      <w:r w:rsidRPr="00E976D9">
        <w:rPr>
          <w:rFonts w:eastAsia="MS PGothic"/>
          <w:b/>
          <w:color w:val="595959" w:themeColor="text1" w:themeTint="A6"/>
          <w:sz w:val="52"/>
        </w:rPr>
        <w:t xml:space="preserve"> </w:t>
      </w:r>
    </w:p>
    <w:p w14:paraId="33BB2105" w14:textId="0B9BBFA0" w:rsidR="002724A7" w:rsidRPr="00E976D9" w:rsidRDefault="000E2D83" w:rsidP="0045153B">
      <w:pPr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E976D9">
        <w:rPr>
          <w:rFonts w:eastAsia="MS PGothic"/>
          <w:b/>
          <w:color w:val="595959" w:themeColor="text1" w:themeTint="A6"/>
          <w:sz w:val="52"/>
        </w:rPr>
        <w:t>テンプレート</w:t>
      </w:r>
    </w:p>
    <w:p w14:paraId="2CEE9ADA" w14:textId="77777777" w:rsidR="00C805C2" w:rsidRPr="00E976D9" w:rsidRDefault="00C805C2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58B77576" w14:textId="77777777" w:rsidR="004F2E53" w:rsidRPr="00E976D9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112208A9" w14:textId="77777777" w:rsidR="004F2E53" w:rsidRPr="00E976D9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61B2F83C" w14:textId="77777777" w:rsidR="004F2E53" w:rsidRPr="00E976D9" w:rsidRDefault="004F2E53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B5A474C" w14:textId="77777777" w:rsidR="00CE5D3F" w:rsidRPr="00E976D9" w:rsidRDefault="00CE5D3F" w:rsidP="00A32F89">
      <w:pPr>
        <w:rPr>
          <w:rFonts w:eastAsia="MS PGothic"/>
        </w:rPr>
      </w:pPr>
    </w:p>
    <w:p w14:paraId="516E34E1" w14:textId="77777777" w:rsidR="00CE5D3F" w:rsidRPr="00E976D9" w:rsidRDefault="00CE5D3F" w:rsidP="00A32F89">
      <w:pPr>
        <w:rPr>
          <w:rFonts w:eastAsia="MS PGothic"/>
        </w:rPr>
      </w:pPr>
    </w:p>
    <w:p w14:paraId="0BEF88C3" w14:textId="77777777" w:rsidR="00DD1039" w:rsidRPr="00E976D9" w:rsidRDefault="00DD1039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7F5E5F54" w14:textId="77777777" w:rsidR="00DD1039" w:rsidRPr="00E976D9" w:rsidRDefault="00764713" w:rsidP="00CE5D3F">
      <w:pPr>
        <w:pStyle w:val="NoSpacing"/>
        <w:spacing w:before="40" w:after="40"/>
        <w:rPr>
          <w:rFonts w:ascii="Century Gothic" w:eastAsia="MS PGothic" w:hAnsi="Century Gothic"/>
          <w:color w:val="404040" w:themeColor="text1" w:themeTint="BF"/>
          <w:sz w:val="28"/>
          <w:szCs w:val="28"/>
        </w:rPr>
      </w:pPr>
      <w:r w:rsidRPr="00E976D9">
        <w:rPr>
          <w:rFonts w:ascii="Century Gothic" w:eastAsia="MS P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07505827" wp14:editId="30528A17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D9">
        <w:rPr>
          <w:rFonts w:ascii="Century Gothic" w:eastAsia="MS PGothic" w:hAnsi="Century Gothic"/>
          <w:color w:val="404040" w:themeColor="text1" w:themeTint="BF"/>
          <w:sz w:val="28"/>
        </w:rPr>
        <w:t>テンプレートは</w:t>
      </w:r>
      <w:r w:rsidRPr="00E976D9">
        <w:rPr>
          <w:rFonts w:ascii="Century Gothic" w:eastAsia="MS PGothic" w:hAnsi="Century Gothic"/>
          <w:color w:val="404040" w:themeColor="text1" w:themeTint="BF"/>
          <w:sz w:val="28"/>
        </w:rPr>
        <w:t xml:space="preserve"> 2 </w:t>
      </w:r>
      <w:r w:rsidRPr="00E976D9">
        <w:rPr>
          <w:rFonts w:ascii="Century Gothic" w:eastAsia="MS PGothic" w:hAnsi="Century Gothic"/>
          <w:color w:val="404040" w:themeColor="text1" w:themeTint="BF"/>
          <w:sz w:val="28"/>
        </w:rPr>
        <w:t>ページから始まります。</w:t>
      </w:r>
      <w:r w:rsidRPr="00E976D9">
        <w:rPr>
          <w:rFonts w:ascii="Century Gothic" w:eastAsia="MS PGothic" w:hAnsi="Century Gothic"/>
          <w:color w:val="404040" w:themeColor="text1" w:themeTint="BF"/>
          <w:sz w:val="28"/>
        </w:rPr>
        <w:t xml:space="preserve"> </w:t>
      </w:r>
    </w:p>
    <w:p w14:paraId="627C0616" w14:textId="77777777" w:rsidR="00B557DB" w:rsidRPr="00E976D9" w:rsidRDefault="00B557DB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4B025B79" w14:textId="77777777" w:rsidR="00B557DB" w:rsidRPr="00E976D9" w:rsidRDefault="00B557DB" w:rsidP="00CE5D3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347C16DC" w14:textId="77777777" w:rsidR="00CE5D3F" w:rsidRPr="00E976D9" w:rsidRDefault="00CE5D3F" w:rsidP="00CE5D3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1785D0F6" w14:textId="77777777" w:rsidR="00CE5D3F" w:rsidRPr="00E976D9" w:rsidRDefault="00CE5D3F" w:rsidP="00CE5D3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</w:rPr>
      </w:pPr>
    </w:p>
    <w:p w14:paraId="03AE3B72" w14:textId="77777777" w:rsidR="00DD1039" w:rsidRPr="00E976D9" w:rsidRDefault="00DD1039" w:rsidP="00CE5D3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4E2B423B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6C98A5A7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3717D7CD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28BEAF1D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3650A4A2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4EC89E10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164A308" w14:textId="77777777" w:rsidR="002724A7" w:rsidRPr="00E976D9" w:rsidRDefault="002724A7" w:rsidP="00CE5D3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CCF2DDF" w14:textId="77777777" w:rsidR="00B41D27" w:rsidRPr="00E976D9" w:rsidRDefault="00B41D27" w:rsidP="00A32F89">
      <w:pPr>
        <w:rPr>
          <w:rFonts w:eastAsia="MS PGothic"/>
        </w:rPr>
        <w:sectPr w:rsidR="00B41D27" w:rsidRPr="00E976D9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31F6DD4" w14:textId="77777777" w:rsidR="00B41D27" w:rsidRPr="00E976D9" w:rsidRDefault="00B41D27" w:rsidP="00341595">
      <w:pPr>
        <w:spacing w:after="0" w:line="240" w:lineRule="auto"/>
        <w:rPr>
          <w:rFonts w:eastAsia="MS PGothic"/>
          <w:sz w:val="16"/>
          <w:szCs w:val="16"/>
        </w:rPr>
      </w:pPr>
    </w:p>
    <w:p w14:paraId="67C50444" w14:textId="77777777" w:rsidR="00341595" w:rsidRPr="00E976D9" w:rsidRDefault="00F650B6" w:rsidP="00690EA3">
      <w:pPr>
        <w:ind w:right="-162"/>
        <w:jc w:val="right"/>
        <w:rPr>
          <w:rFonts w:eastAsia="MS PGothic"/>
          <w:color w:val="595959" w:themeColor="text1" w:themeTint="A6"/>
          <w:sz w:val="36"/>
          <w:szCs w:val="36"/>
        </w:rPr>
      </w:pPr>
      <w:r w:rsidRPr="00E976D9">
        <w:rPr>
          <w:rFonts w:eastAsia="MS PGothic"/>
          <w:color w:val="595959" w:themeColor="text1" w:themeTint="A6"/>
          <w:sz w:val="36"/>
        </w:rPr>
        <w:t>損益計算書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384"/>
        <w:gridCol w:w="2588"/>
        <w:gridCol w:w="416"/>
        <w:gridCol w:w="2352"/>
      </w:tblGrid>
      <w:tr w:rsidR="00F650B6" w:rsidRPr="00E976D9" w14:paraId="566A936D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C418747" w14:textId="77777777" w:rsidR="00F650B6" w:rsidRPr="00E976D9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E976D9">
              <w:rPr>
                <w:rFonts w:eastAsia="MS PGothic"/>
                <w:color w:val="404040"/>
                <w:sz w:val="24"/>
              </w:rPr>
              <w:t>組織</w:t>
            </w:r>
            <w:r w:rsidRPr="00E976D9">
              <w:rPr>
                <w:rFonts w:eastAsia="MS PGothic"/>
                <w:color w:val="404040"/>
                <w:sz w:val="24"/>
              </w:rPr>
              <w:t>/</w:t>
            </w:r>
            <w:r w:rsidRPr="00E976D9">
              <w:rPr>
                <w:rFonts w:eastAsia="MS PGothic"/>
                <w:color w:val="404040"/>
                <w:sz w:val="24"/>
              </w:rPr>
              <w:t>団体名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8EF6411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2DEBFA3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E976D9">
              <w:rPr>
                <w:rFonts w:eastAsia="MS PGothic"/>
                <w:color w:val="404040"/>
                <w:sz w:val="24"/>
              </w:rPr>
              <w:t>計算書の報告期間</w:t>
            </w:r>
          </w:p>
        </w:tc>
      </w:tr>
      <w:tr w:rsidR="00F650B6" w:rsidRPr="00E976D9" w14:paraId="71C128BF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51A693D0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976D9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7E817CE2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48A0E0A3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開始日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5ED6B4D7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DE47DF6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終了日</w:t>
            </w:r>
          </w:p>
        </w:tc>
      </w:tr>
      <w:tr w:rsidR="00F650B6" w:rsidRPr="00E976D9" w14:paraId="47A7E94E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1A451443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726FEF7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104583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976D9">
              <w:rPr>
                <w:rFonts w:eastAsia="MS PGothic"/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478F21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～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4AA4FB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sz w:val="24"/>
                <w:szCs w:val="24"/>
              </w:rPr>
            </w:pPr>
            <w:r w:rsidRPr="00E976D9">
              <w:rPr>
                <w:rFonts w:eastAsia="MS PGothic"/>
                <w:sz w:val="24"/>
              </w:rPr>
              <w:t>00/00/0000</w:t>
            </w:r>
          </w:p>
        </w:tc>
      </w:tr>
    </w:tbl>
    <w:p w14:paraId="0FAE310D" w14:textId="77777777" w:rsidR="00F650B6" w:rsidRPr="00E976D9" w:rsidRDefault="00F650B6" w:rsidP="00A32F89">
      <w:pPr>
        <w:rPr>
          <w:rFonts w:eastAsia="MS PGothic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E976D9" w14:paraId="1D91F78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7FCA" w14:textId="77777777" w:rsidR="00F650B6" w:rsidRPr="00E976D9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976D9">
              <w:rPr>
                <w:rFonts w:eastAsia="MS PGothic"/>
                <w:color w:val="404040"/>
                <w:sz w:val="28"/>
              </w:rPr>
              <w:t>収益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277A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248D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5C58F5A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BD53653" w14:textId="77777777" w:rsidR="00F650B6" w:rsidRPr="00E976D9" w:rsidRDefault="00F650B6" w:rsidP="00690EA3">
            <w:pPr>
              <w:spacing w:after="0" w:line="240" w:lineRule="auto"/>
              <w:ind w:left="-83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976D9">
              <w:rPr>
                <w:rFonts w:eastAsia="MS PGothic"/>
                <w:color w:val="404040"/>
                <w:sz w:val="28"/>
              </w:rPr>
              <w:t>経費</w:t>
            </w:r>
          </w:p>
        </w:tc>
      </w:tr>
      <w:tr w:rsidR="00F650B6" w:rsidRPr="00E976D9" w14:paraId="1B253CA9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3D0D22E" w14:textId="77777777" w:rsidR="00F650B6" w:rsidRPr="00E976D9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976D9">
              <w:rPr>
                <w:rFonts w:eastAsia="MS PGothic"/>
                <w:i/>
                <w:color w:val="404040"/>
                <w:sz w:val="20"/>
              </w:rPr>
              <w:t>返品と割引の控除を含む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D1BD8AB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0540D8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賃金と給付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3980C86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601D82A8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7E94D9E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売上収益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F78BA87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4598A2B0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A60505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賃借料</w:t>
            </w:r>
            <w:r w:rsidRPr="00E976D9">
              <w:rPr>
                <w:rFonts w:eastAsia="MS PGothic"/>
                <w:color w:val="000000"/>
                <w:sz w:val="20"/>
              </w:rPr>
              <w:t>/</w:t>
            </w:r>
            <w:r w:rsidRPr="00E976D9">
              <w:rPr>
                <w:rFonts w:eastAsia="MS PGothic"/>
                <w:color w:val="000000"/>
                <w:sz w:val="20"/>
              </w:rPr>
              <w:t>不動産ローン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B1B4470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1BDF4668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72A5E8A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その他の収益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F79C978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E32EBAA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287C840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電気</w:t>
            </w:r>
            <w:r w:rsidRPr="00E976D9">
              <w:rPr>
                <w:rFonts w:eastAsia="MS PGothic"/>
                <w:color w:val="000000"/>
                <w:sz w:val="20"/>
              </w:rPr>
              <w:t>/</w:t>
            </w:r>
            <w:r w:rsidRPr="00E976D9">
              <w:rPr>
                <w:rFonts w:eastAsia="MS PGothic"/>
                <w:color w:val="000000"/>
                <w:sz w:val="20"/>
              </w:rPr>
              <w:t>ガス</w:t>
            </w:r>
            <w:r w:rsidRPr="00E976D9">
              <w:rPr>
                <w:rFonts w:eastAsia="MS PGothic"/>
                <w:color w:val="000000"/>
                <w:sz w:val="20"/>
              </w:rPr>
              <w:t>/</w:t>
            </w:r>
            <w:r w:rsidRPr="00E976D9">
              <w:rPr>
                <w:rFonts w:eastAsia="MS PGothic"/>
                <w:color w:val="000000"/>
                <w:sz w:val="20"/>
              </w:rPr>
              <w:t>水道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E1A23E2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03239A39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F9CCB30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売上総収益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D2BCE40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494309D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419B5D3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事務用品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96141BB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043C87B7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36C8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415E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9226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39D92A6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F0FB1C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インターネットおよび電話料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82450CC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4A436244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F36A6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3681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AF2E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C185A04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D42314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旅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F696B3A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6C2B7541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AE83" w14:textId="77777777" w:rsidR="00F650B6" w:rsidRPr="00E976D9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976D9">
              <w:rPr>
                <w:rFonts w:eastAsia="MS PGothic"/>
                <w:color w:val="404040"/>
                <w:sz w:val="28"/>
              </w:rPr>
              <w:t>売上原価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BC88F9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ADF6078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保険料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84B548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05D1CE0A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A3E203E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売上原価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67DE71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D4873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6154D7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利息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00BFFB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5E9C1A44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CD9FE8B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売上原価合計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3206FB14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0DB0D46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E991C8E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減価償却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2E96387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21700013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95F2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2653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2DF1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C63770E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EDB1B58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税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B4CED8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4569637F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96F1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84AD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504B49F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976D9">
              <w:rPr>
                <w:rFonts w:eastAsia="MS PGothic"/>
                <w:color w:val="404040"/>
                <w:sz w:val="28"/>
              </w:rPr>
              <w:t>売上総利益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091EE15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678FEB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その他の経費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09009E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976D9" w14:paraId="3A09C387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ADE84" w14:textId="77777777" w:rsidR="00F650B6" w:rsidRPr="00E976D9" w:rsidRDefault="00F650B6" w:rsidP="00690EA3">
            <w:pPr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976D9">
              <w:rPr>
                <w:rFonts w:eastAsia="MS PGothic"/>
                <w:i/>
                <w:color w:val="404040"/>
                <w:sz w:val="20"/>
              </w:rPr>
              <w:t>総収益から売上原価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5CD776EC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0FA1712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2553F77D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976D9">
              <w:rPr>
                <w:rFonts w:eastAsia="MS PGothic"/>
                <w:b/>
                <w:color w:val="000000"/>
                <w:sz w:val="20"/>
              </w:rPr>
              <w:t>総経費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214A4A1B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 w:rsidRPr="00E976D9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E976D9" w14:paraId="756604F0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E417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1C3A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96B1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D1ED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51D5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71EF6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A140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</w:tr>
      <w:tr w:rsidR="00F650B6" w:rsidRPr="00E976D9" w14:paraId="133B6DD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87295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A0A9" w14:textId="77777777" w:rsidR="00F650B6" w:rsidRPr="00E976D9" w:rsidRDefault="00F650B6" w:rsidP="00F650B6">
            <w:pPr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047C5" w14:textId="77777777" w:rsidR="00F650B6" w:rsidRPr="00E976D9" w:rsidRDefault="00F650B6" w:rsidP="00F650B6">
            <w:pPr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E976D9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DF1E9" w14:textId="77777777" w:rsidR="00F650B6" w:rsidRPr="00E976D9" w:rsidRDefault="00F650B6" w:rsidP="00F650B6">
            <w:pPr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7564AF7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976D9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486D5FA" w14:textId="77777777" w:rsidR="00F650B6" w:rsidRPr="00E976D9" w:rsidRDefault="00F650B6" w:rsidP="00F650B6">
            <w:pPr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976D9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3CB8F0A" w14:textId="77777777" w:rsidR="00F650B6" w:rsidRPr="00E976D9" w:rsidRDefault="00F650B6" w:rsidP="00F650B6">
            <w:pPr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976D9">
              <w:rPr>
                <w:rFonts w:eastAsia="MS PGothic"/>
                <w:color w:val="404040"/>
                <w:sz w:val="28"/>
              </w:rPr>
              <w:t>純収益</w:t>
            </w:r>
          </w:p>
        </w:tc>
      </w:tr>
      <w:tr w:rsidR="00F650B6" w:rsidRPr="00E976D9" w14:paraId="7976AC31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F0B614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976D9">
              <w:rPr>
                <w:rFonts w:eastAsia="MS PGothic"/>
                <w:i/>
                <w:color w:val="404040"/>
                <w:sz w:val="20"/>
              </w:rPr>
              <w:t>総利益から総経費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5285FE39" w14:textId="77777777" w:rsidR="00F650B6" w:rsidRPr="00E976D9" w:rsidRDefault="00F650B6" w:rsidP="00F650B6">
            <w:pPr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</w:rPr>
            </w:pPr>
            <w:r w:rsidRPr="00E976D9">
              <w:rPr>
                <w:rFonts w:eastAsia="MS PGothic"/>
                <w:b/>
                <w:color w:val="000000"/>
              </w:rPr>
              <w:t> </w:t>
            </w:r>
          </w:p>
        </w:tc>
      </w:tr>
    </w:tbl>
    <w:p w14:paraId="58B8CBAF" w14:textId="77777777" w:rsidR="00F650B6" w:rsidRPr="00E976D9" w:rsidRDefault="00F650B6" w:rsidP="00A32F89">
      <w:pPr>
        <w:rPr>
          <w:rFonts w:eastAsia="MS PGothic"/>
        </w:rPr>
      </w:pPr>
    </w:p>
    <w:p w14:paraId="446AEA64" w14:textId="77777777" w:rsidR="00F650B6" w:rsidRPr="00E976D9" w:rsidRDefault="00F650B6" w:rsidP="00A32F89">
      <w:pPr>
        <w:rPr>
          <w:rFonts w:eastAsia="MS PGothic"/>
        </w:rPr>
        <w:sectPr w:rsidR="00F650B6" w:rsidRPr="00E976D9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54AED4CB" w14:textId="77777777" w:rsidR="00C37AAF" w:rsidRPr="00E976D9" w:rsidRDefault="00C37AAF" w:rsidP="006149B1">
      <w:pPr>
        <w:rPr>
          <w:rFonts w:eastAsia="MS PGothic"/>
        </w:rPr>
      </w:pPr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976D9" w14:paraId="4839E606" w14:textId="77777777" w:rsidTr="007B62FB">
        <w:trPr>
          <w:trHeight w:val="3002"/>
        </w:trPr>
        <w:tc>
          <w:tcPr>
            <w:tcW w:w="9810" w:type="dxa"/>
          </w:tcPr>
          <w:p w14:paraId="5226611D" w14:textId="77777777" w:rsidR="00A64F9A" w:rsidRPr="00E976D9" w:rsidRDefault="00A64F9A" w:rsidP="00C37AAF">
            <w:pPr>
              <w:jc w:val="center"/>
              <w:rPr>
                <w:rFonts w:eastAsia="MS PGothic"/>
                <w:b/>
                <w:sz w:val="20"/>
              </w:rPr>
            </w:pPr>
          </w:p>
          <w:p w14:paraId="2568688F" w14:textId="77777777" w:rsidR="00A64F9A" w:rsidRPr="00E976D9" w:rsidRDefault="00A64F9A" w:rsidP="00C37AAF">
            <w:pPr>
              <w:jc w:val="center"/>
              <w:rPr>
                <w:rFonts w:eastAsia="MS PGothic"/>
                <w:b/>
                <w:sz w:val="20"/>
              </w:rPr>
            </w:pPr>
            <w:r w:rsidRPr="00E976D9">
              <w:rPr>
                <w:rFonts w:eastAsia="MS PGothic"/>
                <w:b/>
                <w:sz w:val="20"/>
              </w:rPr>
              <w:t xml:space="preserve">– </w:t>
            </w:r>
            <w:r w:rsidRPr="00E976D9">
              <w:rPr>
                <w:rFonts w:eastAsia="MS PGothic"/>
                <w:b/>
                <w:sz w:val="20"/>
              </w:rPr>
              <w:t>免責条項</w:t>
            </w:r>
            <w:r w:rsidRPr="00E976D9">
              <w:rPr>
                <w:rFonts w:eastAsia="MS PGothic"/>
                <w:b/>
                <w:sz w:val="20"/>
              </w:rPr>
              <w:t xml:space="preserve"> –</w:t>
            </w:r>
          </w:p>
          <w:p w14:paraId="317FF351" w14:textId="77777777" w:rsidR="00A64F9A" w:rsidRPr="00E976D9" w:rsidRDefault="00A64F9A" w:rsidP="00C37AAF">
            <w:pPr>
              <w:rPr>
                <w:rFonts w:eastAsia="MS PGothic"/>
                <w:sz w:val="20"/>
              </w:rPr>
            </w:pPr>
          </w:p>
          <w:p w14:paraId="14A63B34" w14:textId="77777777" w:rsidR="00A64F9A" w:rsidRPr="00E976D9" w:rsidRDefault="00A64F9A" w:rsidP="00C37AAF">
            <w:pPr>
              <w:spacing w:line="276" w:lineRule="auto"/>
              <w:rPr>
                <w:rFonts w:eastAsia="MS PGothic"/>
                <w:sz w:val="20"/>
              </w:rPr>
            </w:pPr>
            <w:r w:rsidRPr="00E976D9">
              <w:rPr>
                <w:rFonts w:eastAsia="MS PGothic"/>
                <w:sz w:val="20"/>
              </w:rPr>
              <w:t xml:space="preserve">Smartsheet </w:t>
            </w:r>
            <w:r w:rsidRPr="00E976D9">
              <w:rPr>
                <w:rFonts w:eastAsia="MS PGothic"/>
                <w:sz w:val="20"/>
              </w:rPr>
              <w:t>がこの</w:t>
            </w:r>
            <w:r w:rsidRPr="00E976D9">
              <w:rPr>
                <w:rFonts w:eastAsia="MS PGothic"/>
                <w:sz w:val="20"/>
              </w:rPr>
              <w:t xml:space="preserve"> Web </w:t>
            </w:r>
            <w:r w:rsidRPr="00E976D9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E976D9">
              <w:rPr>
                <w:rFonts w:eastAsia="MS PGothic"/>
                <w:sz w:val="20"/>
              </w:rPr>
              <w:t xml:space="preserve">Smartsheet </w:t>
            </w:r>
            <w:r w:rsidRPr="00E976D9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E976D9">
              <w:rPr>
                <w:rFonts w:eastAsia="MS PGothic"/>
                <w:sz w:val="20"/>
              </w:rPr>
              <w:t xml:space="preserve"> Web </w:t>
            </w:r>
            <w:r w:rsidRPr="00E976D9">
              <w:rPr>
                <w:rFonts w:eastAsia="MS PGothic"/>
                <w:sz w:val="20"/>
              </w:rPr>
              <w:t>サイトまたは本</w:t>
            </w:r>
            <w:r w:rsidRPr="00E976D9">
              <w:rPr>
                <w:rFonts w:eastAsia="MS PGothic"/>
                <w:sz w:val="20"/>
              </w:rPr>
              <w:t xml:space="preserve"> Web </w:t>
            </w:r>
            <w:r w:rsidRPr="00E976D9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E976D9">
              <w:rPr>
                <w:rFonts w:eastAsia="MS PGothic"/>
                <w:sz w:val="20"/>
              </w:rPr>
              <w:t xml:space="preserve"> Smartsheet </w:t>
            </w:r>
            <w:r w:rsidRPr="00E976D9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703A4D7E" w14:textId="77777777" w:rsidR="00A64F9A" w:rsidRPr="00E976D9" w:rsidRDefault="00A64F9A" w:rsidP="00C805C2">
      <w:pPr>
        <w:spacing w:line="240" w:lineRule="auto"/>
        <w:rPr>
          <w:rFonts w:eastAsia="MS PGothic"/>
          <w:sz w:val="20"/>
          <w:szCs w:val="20"/>
        </w:rPr>
      </w:pPr>
    </w:p>
    <w:sectPr w:rsidR="00A64F9A" w:rsidRPr="00E976D9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5498" w14:textId="77777777" w:rsidR="00842D40" w:rsidRDefault="00842D40" w:rsidP="00480F66">
      <w:pPr>
        <w:spacing w:after="0" w:line="240" w:lineRule="auto"/>
      </w:pPr>
      <w:r>
        <w:separator/>
      </w:r>
    </w:p>
  </w:endnote>
  <w:endnote w:type="continuationSeparator" w:id="0">
    <w:p w14:paraId="0BB478C2" w14:textId="77777777" w:rsidR="00842D40" w:rsidRDefault="00842D4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9A8E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ページ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>/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5A66B" w14:textId="77777777" w:rsidR="00842D40" w:rsidRDefault="00842D40" w:rsidP="00480F66">
      <w:pPr>
        <w:spacing w:after="0" w:line="240" w:lineRule="auto"/>
      </w:pPr>
      <w:r>
        <w:separator/>
      </w:r>
    </w:p>
  </w:footnote>
  <w:footnote w:type="continuationSeparator" w:id="0">
    <w:p w14:paraId="3D06F8BB" w14:textId="77777777" w:rsidR="00842D40" w:rsidRDefault="00842D4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04520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079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94615462">
    <w:abstractNumId w:val="4"/>
  </w:num>
  <w:num w:numId="2" w16cid:durableId="1179923842">
    <w:abstractNumId w:val="1"/>
  </w:num>
  <w:num w:numId="3" w16cid:durableId="963660214">
    <w:abstractNumId w:val="0"/>
  </w:num>
  <w:num w:numId="4" w16cid:durableId="230772487">
    <w:abstractNumId w:val="11"/>
  </w:num>
  <w:num w:numId="5" w16cid:durableId="79258381">
    <w:abstractNumId w:val="12"/>
  </w:num>
  <w:num w:numId="6" w16cid:durableId="1732189013">
    <w:abstractNumId w:val="10"/>
  </w:num>
  <w:num w:numId="7" w16cid:durableId="1968506045">
    <w:abstractNumId w:val="8"/>
  </w:num>
  <w:num w:numId="8" w16cid:durableId="99034799">
    <w:abstractNumId w:val="3"/>
  </w:num>
  <w:num w:numId="9" w16cid:durableId="2015957847">
    <w:abstractNumId w:val="5"/>
  </w:num>
  <w:num w:numId="10" w16cid:durableId="276565065">
    <w:abstractNumId w:val="13"/>
  </w:num>
  <w:num w:numId="11" w16cid:durableId="515777850">
    <w:abstractNumId w:val="9"/>
  </w:num>
  <w:num w:numId="12" w16cid:durableId="210506732">
    <w:abstractNumId w:val="7"/>
  </w:num>
  <w:num w:numId="13" w16cid:durableId="1997494979">
    <w:abstractNumId w:val="6"/>
  </w:num>
  <w:num w:numId="14" w16cid:durableId="13295571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C2A96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44228"/>
    <w:rsid w:val="00250EF4"/>
    <w:rsid w:val="002724A7"/>
    <w:rsid w:val="00274428"/>
    <w:rsid w:val="0027725D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6D11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721B2"/>
    <w:rsid w:val="0048086A"/>
    <w:rsid w:val="00480F66"/>
    <w:rsid w:val="0048129D"/>
    <w:rsid w:val="0048704A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50563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1F82"/>
    <w:rsid w:val="006B5588"/>
    <w:rsid w:val="006C5F2C"/>
    <w:rsid w:val="006F3F1C"/>
    <w:rsid w:val="006F76D7"/>
    <w:rsid w:val="00711DBB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16682"/>
    <w:rsid w:val="00826077"/>
    <w:rsid w:val="00832CFF"/>
    <w:rsid w:val="00842D40"/>
    <w:rsid w:val="00845097"/>
    <w:rsid w:val="00854AB7"/>
    <w:rsid w:val="00865101"/>
    <w:rsid w:val="00870E2C"/>
    <w:rsid w:val="008752AF"/>
    <w:rsid w:val="00886DDF"/>
    <w:rsid w:val="008939B0"/>
    <w:rsid w:val="008A2B06"/>
    <w:rsid w:val="008C2A9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976D9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4E2C0A"/>
  <w15:docId w15:val="{C89B9029-8E71-CF43-ACD5-A8267C395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eastAsia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22&amp;utm_language=JP&amp;utm_source=template-word&amp;utm_medium=content&amp;utm_campaign=ic-Printable+Profit+and+Loss+Statement-word-77922-jp&amp;lpa=ic+Printable+Profit+and+Loss+Statement+word+77922+j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7</Words>
  <Characters>61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Brittany Johnston</cp:lastModifiedBy>
  <cp:revision>6</cp:revision>
  <cp:lastPrinted>2023-09-04T10:39:00Z</cp:lastPrinted>
  <dcterms:created xsi:type="dcterms:W3CDTF">2022-05-21T18:51:00Z</dcterms:created>
  <dcterms:modified xsi:type="dcterms:W3CDTF">2023-12-13T19:20:00Z</dcterms:modified>
</cp:coreProperties>
</file>